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5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5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Judith Ibbo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Judith Ibbots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162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1625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harlie Ibbo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harlie Ibbots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